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0FFB7B9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3D40056F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3E0FAD8F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13C4F84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2A267B2F" w:rsidR="00D459C4" w:rsidRPr="00367E67" w:rsidRDefault="00A448C5" w:rsidP="00C94429">
      <w:pPr>
        <w:pStyle w:val="Heading1"/>
      </w:pPr>
      <w:r w:rsidRPr="00367E67">
        <w:t>Recent Experience</w:t>
      </w:r>
      <w:r w:rsidR="00D2117A" w:rsidRPr="00367E67">
        <w:t>s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D03F21" w:rsidRDefault="00D03F21" w:rsidP="0071273C">
      <w:pPr>
        <w:rPr>
          <w:color w:val="25252D"/>
        </w:rPr>
      </w:pPr>
      <w:r w:rsidRPr="00282A43">
        <w:rPr>
          <w:noProof/>
          <w:position w:val="-5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25252D"/>
        </w:rPr>
        <w:t xml:space="preserve"> </w:t>
      </w:r>
      <w:hyperlink r:id="rId23" w:history="1">
        <w:r w:rsidR="000A6A35">
          <w:rPr>
            <w:rStyle w:val="Hyperlink"/>
            <w:color w:val="0B6BCB"/>
          </w:rPr>
          <w:t>Viu</w:t>
        </w:r>
        <w:r w:rsidRPr="005E18A1">
          <w:rPr>
            <w:rStyle w:val="Hyperlink"/>
            <w:color w:val="0B6BCB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9612FA" w:rsidRDefault="00AB10E2" w:rsidP="00182F5C">
      <w:pPr>
        <w:rPr>
          <w:color w:val="25252D"/>
        </w:rPr>
      </w:pPr>
      <w:r w:rsidRPr="00282A43">
        <w:rPr>
          <w:noProof/>
          <w:position w:val="-5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>
        <w:rPr>
          <w:color w:val="25252D"/>
        </w:rPr>
        <w:t xml:space="preserve"> </w:t>
      </w:r>
      <w:hyperlink r:id="rId25" w:history="1">
        <w:r w:rsidR="00B92EB8" w:rsidRPr="005E18A1">
          <w:rPr>
            <w:rStyle w:val="Hyperlink"/>
            <w:color w:val="0B6BCB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066A75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D03F21" w:rsidRDefault="00D03F21" w:rsidP="00D03F21">
      <w:pPr>
        <w:spacing w:line="240" w:lineRule="auto"/>
        <w:rPr>
          <w:color w:val="25252D"/>
        </w:rPr>
      </w:pPr>
      <w:r w:rsidRPr="00282A43">
        <w:rPr>
          <w:noProof/>
          <w:position w:val="-5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3F21">
        <w:rPr>
          <w:color w:val="25252D"/>
        </w:rPr>
        <w:t xml:space="preserve"> </w:t>
      </w:r>
      <w:hyperlink r:id="rId28" w:history="1">
        <w:r w:rsidR="000A6A35">
          <w:rPr>
            <w:rStyle w:val="Hyperlink"/>
            <w:color w:val="0B6BCB"/>
          </w:rPr>
          <w:t>HA.org</w:t>
        </w:r>
        <w:r w:rsidRPr="00D03F21">
          <w:rPr>
            <w:rStyle w:val="Hyperlink"/>
            <w:color w:val="0B6BCB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A332515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B12CAA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B12CAA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B12CAA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B12CAA" w:rsidRDefault="005E4A12" w:rsidP="005E4A1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241B25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41B25">
                              <w:rPr>
                                <w:sz w:val="16"/>
                                <w:szCs w:val="16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241B25" w:rsidRDefault="00206062" w:rsidP="0020606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41B25">
                        <w:rPr>
                          <w:sz w:val="16"/>
                          <w:szCs w:val="16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61CE0280" w:rsidR="00170B48" w:rsidRPr="00892A97" w:rsidRDefault="00D2117A" w:rsidP="00C94429">
      <w:pPr>
        <w:pStyle w:val="Heading1"/>
      </w:pPr>
      <w:r>
        <w:t>Education</w:t>
      </w:r>
      <w:r w:rsidR="00A31B81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D945B4">
      <w:pPr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66A75" w:rsidP="00CA6F2E">
      <w:pPr>
        <w:rPr>
          <w:color w:val="auto"/>
        </w:rPr>
      </w:pP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D945B4">
      <w:pPr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66A75" w:rsidP="00F520E0">
      <w:pPr>
        <w:rPr>
          <w:rStyle w:val="Hyperlink"/>
          <w:u w:val="none"/>
        </w:rPr>
      </w:pP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67A15" w14:textId="77777777" w:rsidR="0063094C" w:rsidRDefault="0063094C" w:rsidP="00A66031">
      <w:pPr>
        <w:spacing w:after="0" w:line="240" w:lineRule="auto"/>
      </w:pPr>
      <w:r>
        <w:separator/>
      </w:r>
    </w:p>
  </w:endnote>
  <w:endnote w:type="continuationSeparator" w:id="0">
    <w:p w14:paraId="062F5664" w14:textId="77777777" w:rsidR="0063094C" w:rsidRDefault="0063094C" w:rsidP="00A66031">
      <w:pPr>
        <w:spacing w:after="0" w:line="240" w:lineRule="auto"/>
      </w:pPr>
      <w:r>
        <w:continuationSeparator/>
      </w:r>
    </w:p>
  </w:endnote>
  <w:endnote w:type="continuationNotice" w:id="1">
    <w:p w14:paraId="09A01535" w14:textId="77777777" w:rsidR="0063094C" w:rsidRDefault="006309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BCB27" w14:textId="77777777" w:rsidR="0063094C" w:rsidRDefault="0063094C" w:rsidP="00A66031">
      <w:pPr>
        <w:spacing w:after="0" w:line="240" w:lineRule="auto"/>
      </w:pPr>
      <w:r>
        <w:separator/>
      </w:r>
    </w:p>
  </w:footnote>
  <w:footnote w:type="continuationSeparator" w:id="0">
    <w:p w14:paraId="1E214238" w14:textId="77777777" w:rsidR="0063094C" w:rsidRDefault="0063094C" w:rsidP="00A66031">
      <w:pPr>
        <w:spacing w:after="0" w:line="240" w:lineRule="auto"/>
      </w:pPr>
      <w:r>
        <w:continuationSeparator/>
      </w:r>
    </w:p>
  </w:footnote>
  <w:footnote w:type="continuationNotice" w:id="1">
    <w:p w14:paraId="092A3F0A" w14:textId="77777777" w:rsidR="0063094C" w:rsidRDefault="0063094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149F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F14"/>
    <w:rsid w:val="003D048C"/>
    <w:rsid w:val="003D1C76"/>
    <w:rsid w:val="003D25EE"/>
    <w:rsid w:val="003D51BE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C6F46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15D4"/>
    <w:rsid w:val="00C91927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957"/>
    <w:rsid w:val="00D73B52"/>
    <w:rsid w:val="00D80AD1"/>
    <w:rsid w:val="00D81373"/>
    <w:rsid w:val="00D82589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49C0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360</Words>
  <Characters>2269</Characters>
  <Application>Microsoft Office Word</Application>
  <DocSecurity>0</DocSecurity>
  <Lines>7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347</cp:revision>
  <cp:lastPrinted>2023-10-29T11:56:00Z</cp:lastPrinted>
  <dcterms:created xsi:type="dcterms:W3CDTF">2023-09-27T12:04:00Z</dcterms:created>
  <dcterms:modified xsi:type="dcterms:W3CDTF">2023-10-2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